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D2D413" w14:textId="77777777" w:rsidR="00BC51C3" w:rsidRDefault="00BC51C3" w:rsidP="00BC51C3">
      <w:pPr>
        <w:outlineLvl w:val="0"/>
        <w:rPr>
          <w:b/>
        </w:rPr>
      </w:pPr>
    </w:p>
    <w:p w14:paraId="3D8E74A0" w14:textId="77777777" w:rsidR="00BC51C3" w:rsidRPr="00145546" w:rsidRDefault="00BC51C3" w:rsidP="00FB4405">
      <w:pPr>
        <w:jc w:val="center"/>
        <w:outlineLvl w:val="0"/>
        <w:rPr>
          <w:b/>
          <w:u w:val="single"/>
        </w:rPr>
      </w:pPr>
      <w:r w:rsidRPr="00145546">
        <w:rPr>
          <w:b/>
          <w:u w:val="single"/>
        </w:rPr>
        <w:t>APPLICATION FORM: SICK ALLOWANCE</w:t>
      </w:r>
    </w:p>
    <w:p w14:paraId="1D1CE250" w14:textId="77777777" w:rsidR="00BC51C3" w:rsidRDefault="00BC51C3" w:rsidP="00BC51C3">
      <w:pPr>
        <w:jc w:val="center"/>
        <w:outlineLvl w:val="0"/>
        <w:rPr>
          <w:b/>
        </w:rPr>
      </w:pPr>
    </w:p>
    <w:p w14:paraId="7822D5C6" w14:textId="5B361667" w:rsidR="00BC51C3" w:rsidRPr="00A92E5B" w:rsidRDefault="00BC51C3" w:rsidP="00BC51C3">
      <w:pPr>
        <w:tabs>
          <w:tab w:val="left" w:pos="2187"/>
        </w:tabs>
        <w:jc w:val="both"/>
        <w:rPr>
          <w:b/>
        </w:rPr>
      </w:pPr>
      <w:r>
        <w:t xml:space="preserve">A student </w:t>
      </w:r>
      <w:r>
        <w:rPr>
          <w:rFonts w:ascii="Times" w:hAnsi="Times" w:cs="Times"/>
          <w:color w:val="000000"/>
          <w:sz w:val="26"/>
          <w:szCs w:val="26"/>
        </w:rPr>
        <w:t>shall receive benefit from SWS, only if he/ she is admitted to hospital based on medical report. The following shall be the ceiling for the allocation of benefit.</w:t>
      </w:r>
      <w:r>
        <w:rPr>
          <w:rFonts w:ascii="MS Mincho" w:eastAsia="MS Mincho" w:hAnsi="MS Mincho" w:cs="MS Mincho"/>
          <w:color w:val="000000"/>
          <w:sz w:val="26"/>
          <w:szCs w:val="26"/>
        </w:rPr>
        <w:t> </w:t>
      </w:r>
      <w:r>
        <w:rPr>
          <w:rFonts w:ascii="Times" w:hAnsi="Times" w:cs="Times"/>
          <w:color w:val="000000"/>
          <w:sz w:val="26"/>
          <w:szCs w:val="26"/>
        </w:rPr>
        <w:t xml:space="preserve">For </w:t>
      </w:r>
      <w:r w:rsidR="00D5603F">
        <w:rPr>
          <w:rFonts w:ascii="Times" w:hAnsi="Times" w:cs="Times"/>
          <w:color w:val="000000"/>
          <w:sz w:val="26"/>
          <w:szCs w:val="26"/>
        </w:rPr>
        <w:t>a week (1 to 7</w:t>
      </w:r>
      <w:r>
        <w:rPr>
          <w:rFonts w:ascii="Times" w:hAnsi="Times" w:cs="Times"/>
          <w:color w:val="000000"/>
          <w:sz w:val="26"/>
          <w:szCs w:val="26"/>
        </w:rPr>
        <w:t xml:space="preserve"> days</w:t>
      </w:r>
      <w:r w:rsidR="00D5603F">
        <w:rPr>
          <w:rFonts w:ascii="Times" w:hAnsi="Times" w:cs="Times"/>
          <w:color w:val="000000"/>
          <w:sz w:val="26"/>
          <w:szCs w:val="26"/>
        </w:rPr>
        <w:t>)</w:t>
      </w:r>
      <w:r>
        <w:rPr>
          <w:rFonts w:ascii="Times" w:hAnsi="Times" w:cs="Times"/>
          <w:color w:val="000000"/>
          <w:sz w:val="26"/>
          <w:szCs w:val="26"/>
        </w:rPr>
        <w:t xml:space="preserve"> of ho</w:t>
      </w:r>
      <w:r w:rsidR="00D5603F">
        <w:rPr>
          <w:rFonts w:ascii="Times" w:hAnsi="Times" w:cs="Times"/>
          <w:color w:val="000000"/>
          <w:sz w:val="26"/>
          <w:szCs w:val="26"/>
        </w:rPr>
        <w:t>spitalization, a maximum of Nu.30</w:t>
      </w:r>
      <w:r>
        <w:rPr>
          <w:rFonts w:ascii="Times" w:hAnsi="Times" w:cs="Times"/>
          <w:color w:val="000000"/>
          <w:sz w:val="26"/>
          <w:szCs w:val="26"/>
        </w:rPr>
        <w:t>0.0</w:t>
      </w:r>
      <w:r w:rsidR="00D5603F">
        <w:rPr>
          <w:rFonts w:ascii="Times" w:hAnsi="Times" w:cs="Times"/>
          <w:color w:val="000000"/>
          <w:sz w:val="26"/>
          <w:szCs w:val="26"/>
        </w:rPr>
        <w:t xml:space="preserve">0 only per day shall be granted to support the basic dietary needs of the patient. </w:t>
      </w:r>
      <w:r>
        <w:rPr>
          <w:rFonts w:ascii="Times" w:hAnsi="Times" w:cs="Times"/>
          <w:color w:val="000000"/>
          <w:sz w:val="26"/>
          <w:szCs w:val="26"/>
        </w:rPr>
        <w:t xml:space="preserve">Exceeding more than a week in the hospital or for referrals, parents or guardians will be informed to take care of student’s dietary needs and conditions. </w:t>
      </w:r>
    </w:p>
    <w:p w14:paraId="6B700E67" w14:textId="77777777" w:rsidR="00BC51C3" w:rsidRDefault="00BC51C3" w:rsidP="00BC51C3"/>
    <w:p w14:paraId="44E580D3" w14:textId="77777777" w:rsidR="00BC51C3" w:rsidRDefault="00BC51C3" w:rsidP="00BC51C3">
      <w:pPr>
        <w:jc w:val="both"/>
        <w:outlineLvl w:val="0"/>
      </w:pPr>
      <w:r>
        <w:t>Name of student: ……………………………………        Student ID: ………………………</w:t>
      </w:r>
    </w:p>
    <w:p w14:paraId="338BFEC9" w14:textId="77777777" w:rsidR="00BC51C3" w:rsidRDefault="00BC51C3" w:rsidP="00BC51C3">
      <w:pPr>
        <w:jc w:val="both"/>
      </w:pPr>
    </w:p>
    <w:p w14:paraId="1CBA4096" w14:textId="77777777" w:rsidR="00BC51C3" w:rsidRDefault="00BC51C3" w:rsidP="00BC51C3">
      <w:pPr>
        <w:jc w:val="both"/>
        <w:outlineLvl w:val="0"/>
      </w:pPr>
      <w:r>
        <w:t>Course: …………………………………………    CID No: ……………………………………</w:t>
      </w:r>
    </w:p>
    <w:p w14:paraId="304C6C9F" w14:textId="77777777" w:rsidR="00BC51C3" w:rsidRDefault="00BC51C3" w:rsidP="00BC51C3">
      <w:pPr>
        <w:jc w:val="both"/>
      </w:pPr>
    </w:p>
    <w:p w14:paraId="7EEFD717" w14:textId="77777777" w:rsidR="00BC51C3" w:rsidRDefault="00BC51C3" w:rsidP="00BC51C3">
      <w:pPr>
        <w:jc w:val="both"/>
      </w:pPr>
      <w:r>
        <w:t xml:space="preserve">Hospitalization: </w:t>
      </w:r>
    </w:p>
    <w:p w14:paraId="521B8A8F" w14:textId="77777777" w:rsidR="00BC51C3" w:rsidRDefault="00BC51C3" w:rsidP="00BC51C3">
      <w:pPr>
        <w:jc w:val="both"/>
      </w:pPr>
      <w:r>
        <w:t>Date of Admission: ………………..        Date of Discharge: ……………………</w:t>
      </w:r>
    </w:p>
    <w:p w14:paraId="059F7DDF" w14:textId="77777777" w:rsidR="00BC51C3" w:rsidRDefault="00BC51C3" w:rsidP="00BC51C3">
      <w:pPr>
        <w:jc w:val="both"/>
      </w:pPr>
    </w:p>
    <w:p w14:paraId="52AC9965" w14:textId="77777777" w:rsidR="00BC51C3" w:rsidRDefault="00BC51C3" w:rsidP="00BC51C3">
      <w:pPr>
        <w:jc w:val="both"/>
        <w:outlineLvl w:val="0"/>
      </w:pPr>
      <w:r>
        <w:t>Referrals: Where?................................................................ When?..............................</w:t>
      </w:r>
    </w:p>
    <w:p w14:paraId="4285992C" w14:textId="77777777" w:rsidR="00BC51C3" w:rsidRDefault="00BC51C3" w:rsidP="00BC51C3">
      <w:pPr>
        <w:jc w:val="both"/>
      </w:pPr>
    </w:p>
    <w:p w14:paraId="1A5212E4" w14:textId="77777777" w:rsidR="00BC51C3" w:rsidRDefault="00BC51C3" w:rsidP="00BC51C3">
      <w:pPr>
        <w:jc w:val="both"/>
      </w:pPr>
      <w:r>
        <w:t>Attach a copy of Medical Reports.</w:t>
      </w:r>
      <w:r>
        <w:tab/>
      </w:r>
      <w:r>
        <w:tab/>
      </w:r>
    </w:p>
    <w:p w14:paraId="59AB6980" w14:textId="77777777" w:rsidR="00BC51C3" w:rsidRDefault="00BC51C3" w:rsidP="00BC51C3">
      <w:pPr>
        <w:jc w:val="both"/>
      </w:pPr>
    </w:p>
    <w:p w14:paraId="1FFB47F1" w14:textId="77777777" w:rsidR="00BC51C3" w:rsidRDefault="00BC51C3" w:rsidP="00BC51C3">
      <w:pPr>
        <w:jc w:val="both"/>
      </w:pPr>
    </w:p>
    <w:p w14:paraId="0603A65F" w14:textId="77777777" w:rsidR="00BC51C3" w:rsidRDefault="00BC51C3" w:rsidP="00BC51C3">
      <w:pPr>
        <w:jc w:val="both"/>
      </w:pPr>
    </w:p>
    <w:p w14:paraId="5512385E" w14:textId="77777777" w:rsidR="00BC51C3" w:rsidRDefault="00BC51C3" w:rsidP="00BC51C3">
      <w:pPr>
        <w:jc w:val="both"/>
      </w:pPr>
    </w:p>
    <w:p w14:paraId="37094E48" w14:textId="77777777" w:rsidR="00BC51C3" w:rsidRPr="00EC03A9" w:rsidRDefault="00BC51C3" w:rsidP="00BC51C3">
      <w:pPr>
        <w:jc w:val="both"/>
      </w:pPr>
      <w:r>
        <w:t>Allowance: Nu. 300 X (Number of Days in the Hospital)</w:t>
      </w:r>
      <w:r>
        <w:rPr>
          <w:b/>
        </w:rPr>
        <w:t xml:space="preserve"> Total- </w:t>
      </w:r>
      <w:r w:rsidRPr="00145546">
        <w:rPr>
          <w:b/>
        </w:rPr>
        <w:t>Nu. ………</w:t>
      </w:r>
      <w:r>
        <w:rPr>
          <w:b/>
        </w:rPr>
        <w:t>…….</w:t>
      </w:r>
    </w:p>
    <w:p w14:paraId="7B0CFBB7" w14:textId="77777777" w:rsidR="00BC51C3" w:rsidRDefault="00BC51C3" w:rsidP="00BC51C3"/>
    <w:p w14:paraId="3C219A56" w14:textId="77777777" w:rsidR="00BC51C3" w:rsidRDefault="00BC51C3" w:rsidP="00BC51C3"/>
    <w:p w14:paraId="702A9CA5" w14:textId="77777777" w:rsidR="00BC51C3" w:rsidRDefault="00BC51C3" w:rsidP="00BC51C3"/>
    <w:p w14:paraId="2DC86A1E" w14:textId="77777777" w:rsidR="00BC51C3" w:rsidRDefault="00BC51C3" w:rsidP="00BC51C3"/>
    <w:p w14:paraId="7C9BC441" w14:textId="77777777" w:rsidR="00BC51C3" w:rsidRDefault="00BC51C3" w:rsidP="00BC51C3"/>
    <w:p w14:paraId="7EC4FD20" w14:textId="77777777" w:rsidR="00BC51C3" w:rsidRDefault="00BC51C3" w:rsidP="00BC51C3">
      <w:pPr>
        <w:outlineLvl w:val="0"/>
      </w:pPr>
      <w:r>
        <w:t>Dated Signature of Applicant</w:t>
      </w:r>
    </w:p>
    <w:p w14:paraId="662FBD38" w14:textId="77777777" w:rsidR="00BC51C3" w:rsidRDefault="00BC51C3" w:rsidP="00BC51C3">
      <w:r>
        <w:t xml:space="preserve">Contact No:  </w:t>
      </w:r>
      <w:r>
        <w:tab/>
      </w:r>
      <w:r>
        <w:tab/>
      </w:r>
      <w:r>
        <w:tab/>
      </w:r>
      <w:r>
        <w:tab/>
        <w:t xml:space="preserve">Verified by </w:t>
      </w:r>
    </w:p>
    <w:p w14:paraId="507AEC47" w14:textId="77777777" w:rsidR="00BC51C3" w:rsidRDefault="00BC51C3" w:rsidP="00BC51C3">
      <w:r>
        <w:tab/>
      </w:r>
      <w:r>
        <w:tab/>
      </w:r>
      <w:r>
        <w:tab/>
      </w:r>
      <w:r>
        <w:tab/>
      </w:r>
      <w:r>
        <w:tab/>
        <w:t xml:space="preserve">Coordinating </w:t>
      </w:r>
      <w:proofErr w:type="spellStart"/>
      <w:r>
        <w:t>Councillor</w:t>
      </w:r>
      <w:proofErr w:type="spellEnd"/>
      <w:r>
        <w:tab/>
        <w:t>Approved by:</w:t>
      </w:r>
    </w:p>
    <w:p w14:paraId="16C73EF4" w14:textId="77777777" w:rsidR="00BC51C3" w:rsidRDefault="00BC51C3" w:rsidP="00BC51C3">
      <w:r>
        <w:tab/>
      </w:r>
      <w:r>
        <w:tab/>
      </w:r>
      <w:r>
        <w:tab/>
      </w:r>
      <w:r>
        <w:tab/>
      </w:r>
      <w:r>
        <w:tab/>
        <w:t>Name and Designation</w:t>
      </w:r>
      <w:r>
        <w:tab/>
        <w:t>Dean Student Affairs</w:t>
      </w:r>
    </w:p>
    <w:p w14:paraId="74C6E457" w14:textId="77777777" w:rsidR="00BC51C3" w:rsidRDefault="00BC51C3" w:rsidP="00BC51C3"/>
    <w:p w14:paraId="744C065A" w14:textId="77777777" w:rsidR="00BC51C3" w:rsidRDefault="00BC51C3" w:rsidP="00D410FD">
      <w:pPr>
        <w:outlineLvl w:val="0"/>
        <w:rPr>
          <w:b/>
          <w:u w:val="single"/>
        </w:rPr>
      </w:pPr>
      <w:bookmarkStart w:id="0" w:name="_GoBack"/>
      <w:bookmarkEnd w:id="0"/>
    </w:p>
    <w:sectPr w:rsidR="00BC51C3" w:rsidSect="00B64A5C">
      <w:headerReference w:type="default" r:id="rId7"/>
      <w:footerReference w:type="default" r:id="rId8"/>
      <w:pgSz w:w="12240" w:h="15840"/>
      <w:pgMar w:top="27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62A29B" w14:textId="77777777" w:rsidR="00067F58" w:rsidRDefault="00067F58" w:rsidP="004A0D01">
      <w:r>
        <w:separator/>
      </w:r>
    </w:p>
  </w:endnote>
  <w:endnote w:type="continuationSeparator" w:id="0">
    <w:p w14:paraId="356202CA" w14:textId="77777777" w:rsidR="00067F58" w:rsidRDefault="00067F58" w:rsidP="004A0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lavika Rg">
    <w:altName w:val="Klavika Rg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49225C" w14:textId="77777777" w:rsidR="00C619CD" w:rsidRDefault="00C619CD">
    <w:pPr>
      <w:pStyle w:val="Footer"/>
    </w:pPr>
  </w:p>
  <w:p w14:paraId="36B80428" w14:textId="77777777" w:rsidR="00C619CD" w:rsidRDefault="00C619CD" w:rsidP="00C679BD">
    <w:pPr>
      <w:tabs>
        <w:tab w:val="left" w:pos="1530"/>
      </w:tabs>
      <w:spacing w:line="360" w:lineRule="auto"/>
      <w:rPr>
        <w:sz w:val="26"/>
      </w:rPr>
    </w:pPr>
    <w:r>
      <w:rPr>
        <w:sz w:val="26"/>
      </w:rPr>
      <w:tab/>
    </w:r>
  </w:p>
  <w:p w14:paraId="4C84391D" w14:textId="25126474" w:rsidR="00C619CD" w:rsidRDefault="00696CC3" w:rsidP="00C679BD">
    <w:pPr>
      <w:jc w:val="center"/>
      <w:rPr>
        <w:color w:val="000000"/>
        <w:sz w:val="20"/>
        <w:szCs w:val="20"/>
      </w:rPr>
    </w:pPr>
    <w:r>
      <w:rPr>
        <w:noProof/>
        <w:color w:val="000000"/>
        <w:sz w:val="36"/>
        <w:szCs w:val="36"/>
        <w:lang w:bidi="dz-BT"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508AEACA" wp14:editId="2F067063">
              <wp:simplePos x="0" y="0"/>
              <wp:positionH relativeFrom="column">
                <wp:posOffset>-266700</wp:posOffset>
              </wp:positionH>
              <wp:positionV relativeFrom="paragraph">
                <wp:posOffset>2539</wp:posOffset>
              </wp:positionV>
              <wp:extent cx="6400800" cy="0"/>
              <wp:effectExtent l="0" t="0" r="19050" b="19050"/>
              <wp:wrapNone/>
              <wp:docPr id="3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v="urn:schemas-microsoft-com:mac:vml" xmlns:mo="http://schemas.microsoft.com/office/mac/office/2008/main">
          <w:pict>
            <v:line w14:anchorId="0D237DE8" id="Line 20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pt,.2pt" to="483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4vyEwIAACkEAAAOAAAAZHJzL2Uyb0RvYy54bWysU8GO2jAQvVfqP1i+QxI2U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"/>
          </w:pict>
        </mc:Fallback>
      </mc:AlternateContent>
    </w:r>
    <w:r w:rsidR="00C619CD">
      <w:rPr>
        <w:noProof/>
        <w:color w:val="000000"/>
        <w:sz w:val="22"/>
        <w:szCs w:val="22"/>
        <w:lang w:bidi="dz-BT"/>
      </w:rPr>
      <w:drawing>
        <wp:inline distT="0" distB="0" distL="0" distR="0" wp14:anchorId="7C5E2244" wp14:editId="42559792">
          <wp:extent cx="247650" cy="219075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" cy="219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619CD">
      <w:rPr>
        <w:color w:val="000000"/>
        <w:sz w:val="22"/>
        <w:szCs w:val="22"/>
      </w:rPr>
      <w:t xml:space="preserve">:  </w:t>
    </w:r>
    <w:r w:rsidR="00C619CD" w:rsidRPr="00311301">
      <w:rPr>
        <w:color w:val="000000"/>
        <w:sz w:val="20"/>
        <w:szCs w:val="20"/>
      </w:rPr>
      <w:t>05 365391(</w:t>
    </w:r>
    <w:r w:rsidR="00C619CD">
      <w:rPr>
        <w:color w:val="000000"/>
        <w:sz w:val="20"/>
        <w:szCs w:val="20"/>
      </w:rPr>
      <w:t>President</w:t>
    </w:r>
    <w:r w:rsidR="00C619CD" w:rsidRPr="00311301">
      <w:rPr>
        <w:color w:val="000000"/>
        <w:sz w:val="20"/>
        <w:szCs w:val="20"/>
      </w:rPr>
      <w:t>) 365274 (</w:t>
    </w:r>
    <w:proofErr w:type="spellStart"/>
    <w:r w:rsidR="00C619CD" w:rsidRPr="00311301">
      <w:rPr>
        <w:color w:val="000000"/>
        <w:sz w:val="20"/>
        <w:szCs w:val="20"/>
      </w:rPr>
      <w:t>Adm</w:t>
    </w:r>
    <w:proofErr w:type="spellEnd"/>
    <w:r w:rsidR="00C619CD" w:rsidRPr="00311301">
      <w:rPr>
        <w:color w:val="000000"/>
        <w:sz w:val="20"/>
        <w:szCs w:val="20"/>
      </w:rPr>
      <w:t xml:space="preserve">) 365273 (Office) 365363 (Fax) P.O Box No. 329 </w:t>
    </w:r>
  </w:p>
  <w:p w14:paraId="078FEB6D" w14:textId="77777777" w:rsidR="00C619CD" w:rsidRDefault="00C619CD" w:rsidP="00C679BD">
    <w:pPr>
      <w:jc w:val="center"/>
      <w:rPr>
        <w:sz w:val="26"/>
      </w:rPr>
    </w:pPr>
    <w:r w:rsidRPr="00311301">
      <w:rPr>
        <w:color w:val="000000"/>
        <w:sz w:val="20"/>
        <w:szCs w:val="20"/>
      </w:rPr>
      <w:t xml:space="preserve">Visit us at </w:t>
    </w:r>
    <w:hyperlink r:id="rId2" w:history="1">
      <w:r w:rsidRPr="00080601">
        <w:rPr>
          <w:rStyle w:val="Hyperlink"/>
          <w:sz w:val="20"/>
          <w:szCs w:val="20"/>
        </w:rPr>
        <w:t>www.sce.edu.bt</w:t>
      </w:r>
    </w:hyperlink>
  </w:p>
  <w:p w14:paraId="37475890" w14:textId="77777777" w:rsidR="00C619CD" w:rsidRDefault="00C619CD" w:rsidP="00C679BD">
    <w:pPr>
      <w:spacing w:line="360" w:lineRule="auto"/>
      <w:rPr>
        <w:sz w:val="26"/>
      </w:rPr>
    </w:pPr>
  </w:p>
  <w:p w14:paraId="471D6D58" w14:textId="77777777" w:rsidR="00C619CD" w:rsidRDefault="00C619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BBB2D3" w14:textId="77777777" w:rsidR="00067F58" w:rsidRDefault="00067F58" w:rsidP="004A0D01">
      <w:r>
        <w:separator/>
      </w:r>
    </w:p>
  </w:footnote>
  <w:footnote w:type="continuationSeparator" w:id="0">
    <w:p w14:paraId="4A7586B8" w14:textId="77777777" w:rsidR="00067F58" w:rsidRDefault="00067F58" w:rsidP="004A0D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D47F02" w14:textId="598E6015" w:rsidR="007C3A85" w:rsidRDefault="00704BBE">
    <w:pPr>
      <w:pStyle w:val="Header"/>
    </w:pPr>
    <w:r w:rsidRPr="00704BBE">
      <w:rPr>
        <w:noProof/>
        <w:lang w:bidi="dz-BT"/>
      </w:rPr>
      <w:drawing>
        <wp:inline distT="0" distB="0" distL="0" distR="0" wp14:anchorId="58E3B382" wp14:editId="0EAB37F5">
          <wp:extent cx="5943600" cy="1320165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320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309B7"/>
    <w:multiLevelType w:val="multilevel"/>
    <w:tmpl w:val="1A9652A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" w15:restartNumberingAfterBreak="0">
    <w:nsid w:val="016E185D"/>
    <w:multiLevelType w:val="hybridMultilevel"/>
    <w:tmpl w:val="81A0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13AF7"/>
    <w:multiLevelType w:val="hybridMultilevel"/>
    <w:tmpl w:val="B94C0D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82767"/>
    <w:multiLevelType w:val="hybridMultilevel"/>
    <w:tmpl w:val="9C46D4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B7598"/>
    <w:multiLevelType w:val="hybridMultilevel"/>
    <w:tmpl w:val="81A0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300C5"/>
    <w:multiLevelType w:val="hybridMultilevel"/>
    <w:tmpl w:val="41C491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70005"/>
    <w:multiLevelType w:val="hybridMultilevel"/>
    <w:tmpl w:val="7800093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2812D6"/>
    <w:multiLevelType w:val="hybridMultilevel"/>
    <w:tmpl w:val="A0AC8F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C594E"/>
    <w:multiLevelType w:val="hybridMultilevel"/>
    <w:tmpl w:val="89F4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8C37EB"/>
    <w:multiLevelType w:val="hybridMultilevel"/>
    <w:tmpl w:val="81925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776450"/>
    <w:multiLevelType w:val="hybridMultilevel"/>
    <w:tmpl w:val="1A80FC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17666"/>
    <w:multiLevelType w:val="hybridMultilevel"/>
    <w:tmpl w:val="0B3AF6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9502D"/>
    <w:multiLevelType w:val="hybridMultilevel"/>
    <w:tmpl w:val="81064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72DCC"/>
    <w:multiLevelType w:val="hybridMultilevel"/>
    <w:tmpl w:val="7D28C6C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D701AC"/>
    <w:multiLevelType w:val="hybridMultilevel"/>
    <w:tmpl w:val="A782C9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E5CF2"/>
    <w:multiLevelType w:val="hybridMultilevel"/>
    <w:tmpl w:val="51A6D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7013D"/>
    <w:multiLevelType w:val="hybridMultilevel"/>
    <w:tmpl w:val="6FAEF4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CB54AC"/>
    <w:multiLevelType w:val="hybridMultilevel"/>
    <w:tmpl w:val="89F4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163A3"/>
    <w:multiLevelType w:val="hybridMultilevel"/>
    <w:tmpl w:val="72BADC86"/>
    <w:lvl w:ilvl="0" w:tplc="B3BCB63A">
      <w:start w:val="1"/>
      <w:numFmt w:val="bullet"/>
      <w:lvlText w:val="-"/>
      <w:lvlJc w:val="left"/>
      <w:pPr>
        <w:ind w:left="27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0" w:hanging="360"/>
      </w:pPr>
      <w:rPr>
        <w:rFonts w:ascii="Wingdings" w:hAnsi="Wingdings" w:hint="default"/>
      </w:rPr>
    </w:lvl>
  </w:abstractNum>
  <w:abstractNum w:abstractNumId="19" w15:restartNumberingAfterBreak="0">
    <w:nsid w:val="68042969"/>
    <w:multiLevelType w:val="hybridMultilevel"/>
    <w:tmpl w:val="25A80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B66E18"/>
    <w:multiLevelType w:val="hybridMultilevel"/>
    <w:tmpl w:val="ACD4ED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22E39"/>
    <w:multiLevelType w:val="hybridMultilevel"/>
    <w:tmpl w:val="7F8CB81C"/>
    <w:lvl w:ilvl="0" w:tplc="2A2C2D5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D5968"/>
    <w:multiLevelType w:val="hybridMultilevel"/>
    <w:tmpl w:val="7FAC6B50"/>
    <w:lvl w:ilvl="0" w:tplc="BB645EE8">
      <w:start w:val="1"/>
      <w:numFmt w:val="lowerRoman"/>
      <w:lvlText w:val="%1."/>
      <w:lvlJc w:val="left"/>
      <w:pPr>
        <w:ind w:left="1080" w:hanging="72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195C2F"/>
    <w:multiLevelType w:val="hybridMultilevel"/>
    <w:tmpl w:val="626C42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FB7632"/>
    <w:multiLevelType w:val="hybridMultilevel"/>
    <w:tmpl w:val="62664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24"/>
  </w:num>
  <w:num w:numId="4">
    <w:abstractNumId w:val="14"/>
  </w:num>
  <w:num w:numId="5">
    <w:abstractNumId w:val="6"/>
  </w:num>
  <w:num w:numId="6">
    <w:abstractNumId w:val="12"/>
  </w:num>
  <w:num w:numId="7">
    <w:abstractNumId w:val="9"/>
  </w:num>
  <w:num w:numId="8">
    <w:abstractNumId w:val="19"/>
  </w:num>
  <w:num w:numId="9">
    <w:abstractNumId w:val="15"/>
  </w:num>
  <w:num w:numId="10">
    <w:abstractNumId w:val="21"/>
  </w:num>
  <w:num w:numId="11">
    <w:abstractNumId w:val="17"/>
  </w:num>
  <w:num w:numId="12">
    <w:abstractNumId w:val="8"/>
  </w:num>
  <w:num w:numId="13">
    <w:abstractNumId w:val="23"/>
  </w:num>
  <w:num w:numId="14">
    <w:abstractNumId w:val="16"/>
  </w:num>
  <w:num w:numId="15">
    <w:abstractNumId w:val="5"/>
  </w:num>
  <w:num w:numId="16">
    <w:abstractNumId w:val="10"/>
  </w:num>
  <w:num w:numId="17">
    <w:abstractNumId w:val="20"/>
  </w:num>
  <w:num w:numId="18">
    <w:abstractNumId w:val="11"/>
  </w:num>
  <w:num w:numId="19">
    <w:abstractNumId w:val="7"/>
  </w:num>
  <w:num w:numId="20">
    <w:abstractNumId w:val="13"/>
  </w:num>
  <w:num w:numId="21">
    <w:abstractNumId w:val="0"/>
  </w:num>
  <w:num w:numId="22">
    <w:abstractNumId w:val="18"/>
  </w:num>
  <w:num w:numId="23">
    <w:abstractNumId w:val="4"/>
  </w:num>
  <w:num w:numId="24">
    <w:abstractNumId w:val="1"/>
  </w:num>
  <w:num w:numId="25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rI0NTC1NDKxMDZR0lEKTi0uzszPAykwqgUAptfNACwAAAA="/>
  </w:docVars>
  <w:rsids>
    <w:rsidRoot w:val="00C27168"/>
    <w:rsid w:val="00003AD9"/>
    <w:rsid w:val="000077B6"/>
    <w:rsid w:val="0001043D"/>
    <w:rsid w:val="0001203C"/>
    <w:rsid w:val="00016904"/>
    <w:rsid w:val="000174D8"/>
    <w:rsid w:val="00020571"/>
    <w:rsid w:val="00023DC2"/>
    <w:rsid w:val="00025ED2"/>
    <w:rsid w:val="00026FAD"/>
    <w:rsid w:val="000314D7"/>
    <w:rsid w:val="00036EE9"/>
    <w:rsid w:val="000378BA"/>
    <w:rsid w:val="00043635"/>
    <w:rsid w:val="0004774C"/>
    <w:rsid w:val="00047EE7"/>
    <w:rsid w:val="0005206E"/>
    <w:rsid w:val="00052BAD"/>
    <w:rsid w:val="00054870"/>
    <w:rsid w:val="00060077"/>
    <w:rsid w:val="00060811"/>
    <w:rsid w:val="0006713C"/>
    <w:rsid w:val="00067F58"/>
    <w:rsid w:val="00080F18"/>
    <w:rsid w:val="000918C5"/>
    <w:rsid w:val="00093D0F"/>
    <w:rsid w:val="0009467A"/>
    <w:rsid w:val="0009602A"/>
    <w:rsid w:val="00096636"/>
    <w:rsid w:val="00097392"/>
    <w:rsid w:val="000A0A10"/>
    <w:rsid w:val="000A0D86"/>
    <w:rsid w:val="000A58FC"/>
    <w:rsid w:val="000A6E9B"/>
    <w:rsid w:val="000B2A1C"/>
    <w:rsid w:val="000B6151"/>
    <w:rsid w:val="000B76B6"/>
    <w:rsid w:val="000C2A7C"/>
    <w:rsid w:val="000C6286"/>
    <w:rsid w:val="000D1CB2"/>
    <w:rsid w:val="000D32AB"/>
    <w:rsid w:val="000D5A95"/>
    <w:rsid w:val="000E0313"/>
    <w:rsid w:val="000E3218"/>
    <w:rsid w:val="000E62AE"/>
    <w:rsid w:val="000F0564"/>
    <w:rsid w:val="000F54B7"/>
    <w:rsid w:val="000F5E8C"/>
    <w:rsid w:val="00101316"/>
    <w:rsid w:val="00101DA7"/>
    <w:rsid w:val="00103E61"/>
    <w:rsid w:val="0011104E"/>
    <w:rsid w:val="00112806"/>
    <w:rsid w:val="0011435D"/>
    <w:rsid w:val="001200FF"/>
    <w:rsid w:val="001213C0"/>
    <w:rsid w:val="00122E0C"/>
    <w:rsid w:val="00122EF1"/>
    <w:rsid w:val="00124045"/>
    <w:rsid w:val="00131783"/>
    <w:rsid w:val="00131D80"/>
    <w:rsid w:val="0013446A"/>
    <w:rsid w:val="00142439"/>
    <w:rsid w:val="0014403A"/>
    <w:rsid w:val="001543DF"/>
    <w:rsid w:val="0015527A"/>
    <w:rsid w:val="001555A9"/>
    <w:rsid w:val="0016173D"/>
    <w:rsid w:val="00162CCC"/>
    <w:rsid w:val="0016512D"/>
    <w:rsid w:val="001664B2"/>
    <w:rsid w:val="00167BDE"/>
    <w:rsid w:val="00177063"/>
    <w:rsid w:val="00183221"/>
    <w:rsid w:val="00185EDC"/>
    <w:rsid w:val="00186B87"/>
    <w:rsid w:val="00194E36"/>
    <w:rsid w:val="001967B4"/>
    <w:rsid w:val="00197294"/>
    <w:rsid w:val="001A1B10"/>
    <w:rsid w:val="001A46D5"/>
    <w:rsid w:val="001A637D"/>
    <w:rsid w:val="001A6F8B"/>
    <w:rsid w:val="001B09D8"/>
    <w:rsid w:val="001B3861"/>
    <w:rsid w:val="001B4EF5"/>
    <w:rsid w:val="001B62E1"/>
    <w:rsid w:val="001C49A5"/>
    <w:rsid w:val="001C543D"/>
    <w:rsid w:val="001C647F"/>
    <w:rsid w:val="001D5DD4"/>
    <w:rsid w:val="001D617D"/>
    <w:rsid w:val="001E2A9D"/>
    <w:rsid w:val="001E2C18"/>
    <w:rsid w:val="001E7B7B"/>
    <w:rsid w:val="001F54DB"/>
    <w:rsid w:val="001F5B33"/>
    <w:rsid w:val="00201789"/>
    <w:rsid w:val="002025F3"/>
    <w:rsid w:val="00203833"/>
    <w:rsid w:val="002046D7"/>
    <w:rsid w:val="002055C6"/>
    <w:rsid w:val="002075C3"/>
    <w:rsid w:val="0020796E"/>
    <w:rsid w:val="0021430B"/>
    <w:rsid w:val="00214778"/>
    <w:rsid w:val="00222DFF"/>
    <w:rsid w:val="00225A51"/>
    <w:rsid w:val="00226F3A"/>
    <w:rsid w:val="00227E84"/>
    <w:rsid w:val="0023198A"/>
    <w:rsid w:val="0024009B"/>
    <w:rsid w:val="00240B96"/>
    <w:rsid w:val="00240D37"/>
    <w:rsid w:val="00242009"/>
    <w:rsid w:val="0024217E"/>
    <w:rsid w:val="002469EA"/>
    <w:rsid w:val="002508B1"/>
    <w:rsid w:val="00253E84"/>
    <w:rsid w:val="002641C2"/>
    <w:rsid w:val="00265153"/>
    <w:rsid w:val="0026576A"/>
    <w:rsid w:val="0026644D"/>
    <w:rsid w:val="0027139D"/>
    <w:rsid w:val="002720FE"/>
    <w:rsid w:val="00272225"/>
    <w:rsid w:val="00275C50"/>
    <w:rsid w:val="00277555"/>
    <w:rsid w:val="00277DD3"/>
    <w:rsid w:val="00286372"/>
    <w:rsid w:val="002873B9"/>
    <w:rsid w:val="002934FF"/>
    <w:rsid w:val="00295523"/>
    <w:rsid w:val="002971C9"/>
    <w:rsid w:val="002A3285"/>
    <w:rsid w:val="002A6435"/>
    <w:rsid w:val="002B23DA"/>
    <w:rsid w:val="002B67F6"/>
    <w:rsid w:val="002C0137"/>
    <w:rsid w:val="002C0D79"/>
    <w:rsid w:val="002C3E15"/>
    <w:rsid w:val="002C4583"/>
    <w:rsid w:val="002C5E75"/>
    <w:rsid w:val="002E3300"/>
    <w:rsid w:val="002E7663"/>
    <w:rsid w:val="002F5703"/>
    <w:rsid w:val="00300C94"/>
    <w:rsid w:val="00301E09"/>
    <w:rsid w:val="003059D6"/>
    <w:rsid w:val="00306B7F"/>
    <w:rsid w:val="003074F6"/>
    <w:rsid w:val="003079C5"/>
    <w:rsid w:val="00307E05"/>
    <w:rsid w:val="0031320B"/>
    <w:rsid w:val="0031344D"/>
    <w:rsid w:val="00313BDD"/>
    <w:rsid w:val="00315BFC"/>
    <w:rsid w:val="00317A41"/>
    <w:rsid w:val="0032272D"/>
    <w:rsid w:val="00327A02"/>
    <w:rsid w:val="00330D50"/>
    <w:rsid w:val="00330ED2"/>
    <w:rsid w:val="00335814"/>
    <w:rsid w:val="003403D1"/>
    <w:rsid w:val="00340628"/>
    <w:rsid w:val="003408DB"/>
    <w:rsid w:val="00341185"/>
    <w:rsid w:val="003429CD"/>
    <w:rsid w:val="003471F4"/>
    <w:rsid w:val="00347A47"/>
    <w:rsid w:val="00352ACB"/>
    <w:rsid w:val="00352CDA"/>
    <w:rsid w:val="00354343"/>
    <w:rsid w:val="00355BD8"/>
    <w:rsid w:val="0036370D"/>
    <w:rsid w:val="0036648E"/>
    <w:rsid w:val="00373BDC"/>
    <w:rsid w:val="00374D42"/>
    <w:rsid w:val="0038021A"/>
    <w:rsid w:val="00382ECC"/>
    <w:rsid w:val="00384663"/>
    <w:rsid w:val="003862B6"/>
    <w:rsid w:val="00386683"/>
    <w:rsid w:val="003946BA"/>
    <w:rsid w:val="00394DB2"/>
    <w:rsid w:val="003A3E8D"/>
    <w:rsid w:val="003A41A4"/>
    <w:rsid w:val="003A46F0"/>
    <w:rsid w:val="003A54C7"/>
    <w:rsid w:val="003B086B"/>
    <w:rsid w:val="003B4C73"/>
    <w:rsid w:val="003B51C1"/>
    <w:rsid w:val="003B7E90"/>
    <w:rsid w:val="003C029F"/>
    <w:rsid w:val="003C03CC"/>
    <w:rsid w:val="003C2B7D"/>
    <w:rsid w:val="003C6CA9"/>
    <w:rsid w:val="003C7793"/>
    <w:rsid w:val="003E0E59"/>
    <w:rsid w:val="003E2C7C"/>
    <w:rsid w:val="003E69CA"/>
    <w:rsid w:val="003E72A9"/>
    <w:rsid w:val="003F16B0"/>
    <w:rsid w:val="003F393A"/>
    <w:rsid w:val="003F3DAF"/>
    <w:rsid w:val="003F4867"/>
    <w:rsid w:val="00407464"/>
    <w:rsid w:val="00407751"/>
    <w:rsid w:val="004102F2"/>
    <w:rsid w:val="004127E9"/>
    <w:rsid w:val="0041594E"/>
    <w:rsid w:val="004163C2"/>
    <w:rsid w:val="00420B8E"/>
    <w:rsid w:val="004222CA"/>
    <w:rsid w:val="00424ED4"/>
    <w:rsid w:val="00426300"/>
    <w:rsid w:val="00426B29"/>
    <w:rsid w:val="00431733"/>
    <w:rsid w:val="00436899"/>
    <w:rsid w:val="004379E1"/>
    <w:rsid w:val="00440262"/>
    <w:rsid w:val="004422A1"/>
    <w:rsid w:val="004426F6"/>
    <w:rsid w:val="0044422B"/>
    <w:rsid w:val="0044521A"/>
    <w:rsid w:val="00454546"/>
    <w:rsid w:val="00455402"/>
    <w:rsid w:val="00455A07"/>
    <w:rsid w:val="00455E00"/>
    <w:rsid w:val="0046105F"/>
    <w:rsid w:val="0046297E"/>
    <w:rsid w:val="004702D9"/>
    <w:rsid w:val="004705E8"/>
    <w:rsid w:val="0047343E"/>
    <w:rsid w:val="00474D0E"/>
    <w:rsid w:val="00475B91"/>
    <w:rsid w:val="00476559"/>
    <w:rsid w:val="00477FEC"/>
    <w:rsid w:val="00481AE8"/>
    <w:rsid w:val="00482E2C"/>
    <w:rsid w:val="00487989"/>
    <w:rsid w:val="00487AED"/>
    <w:rsid w:val="00487D48"/>
    <w:rsid w:val="004901F1"/>
    <w:rsid w:val="004A0013"/>
    <w:rsid w:val="004A0D01"/>
    <w:rsid w:val="004B0188"/>
    <w:rsid w:val="004B10E0"/>
    <w:rsid w:val="004B5394"/>
    <w:rsid w:val="004B553C"/>
    <w:rsid w:val="004B62C7"/>
    <w:rsid w:val="004C001A"/>
    <w:rsid w:val="004C1AA9"/>
    <w:rsid w:val="004C38DE"/>
    <w:rsid w:val="004C403E"/>
    <w:rsid w:val="004C4489"/>
    <w:rsid w:val="004C4950"/>
    <w:rsid w:val="004C7B05"/>
    <w:rsid w:val="004D0283"/>
    <w:rsid w:val="004D5412"/>
    <w:rsid w:val="004E254C"/>
    <w:rsid w:val="004E77B0"/>
    <w:rsid w:val="004F00E7"/>
    <w:rsid w:val="004F2CA4"/>
    <w:rsid w:val="004F2EFB"/>
    <w:rsid w:val="004F39F9"/>
    <w:rsid w:val="004F74C0"/>
    <w:rsid w:val="00503598"/>
    <w:rsid w:val="005038C0"/>
    <w:rsid w:val="00505459"/>
    <w:rsid w:val="00505F54"/>
    <w:rsid w:val="00510E6C"/>
    <w:rsid w:val="00511901"/>
    <w:rsid w:val="00512D9A"/>
    <w:rsid w:val="005145CC"/>
    <w:rsid w:val="00517E93"/>
    <w:rsid w:val="00522E02"/>
    <w:rsid w:val="00531F3E"/>
    <w:rsid w:val="00532732"/>
    <w:rsid w:val="0053689F"/>
    <w:rsid w:val="00541328"/>
    <w:rsid w:val="00546A29"/>
    <w:rsid w:val="00546D68"/>
    <w:rsid w:val="00547B97"/>
    <w:rsid w:val="0055188E"/>
    <w:rsid w:val="005569A1"/>
    <w:rsid w:val="00557C37"/>
    <w:rsid w:val="005613B9"/>
    <w:rsid w:val="005614BC"/>
    <w:rsid w:val="00563E4E"/>
    <w:rsid w:val="005704A6"/>
    <w:rsid w:val="00570703"/>
    <w:rsid w:val="00571232"/>
    <w:rsid w:val="00571AB9"/>
    <w:rsid w:val="0057564E"/>
    <w:rsid w:val="00575A11"/>
    <w:rsid w:val="00580A93"/>
    <w:rsid w:val="00581569"/>
    <w:rsid w:val="0058215E"/>
    <w:rsid w:val="005825B4"/>
    <w:rsid w:val="00582AAA"/>
    <w:rsid w:val="00582B2A"/>
    <w:rsid w:val="00582C85"/>
    <w:rsid w:val="00584A02"/>
    <w:rsid w:val="00584D70"/>
    <w:rsid w:val="00586D16"/>
    <w:rsid w:val="00590C5B"/>
    <w:rsid w:val="005942C6"/>
    <w:rsid w:val="00594D22"/>
    <w:rsid w:val="005A01CA"/>
    <w:rsid w:val="005A6BD9"/>
    <w:rsid w:val="005A7064"/>
    <w:rsid w:val="005B2C63"/>
    <w:rsid w:val="005B3B65"/>
    <w:rsid w:val="005B3BB9"/>
    <w:rsid w:val="005B3F4E"/>
    <w:rsid w:val="005B75B2"/>
    <w:rsid w:val="005C3336"/>
    <w:rsid w:val="005D2743"/>
    <w:rsid w:val="005D33F5"/>
    <w:rsid w:val="005E1DCA"/>
    <w:rsid w:val="005E59EC"/>
    <w:rsid w:val="005F3AAD"/>
    <w:rsid w:val="005F49DB"/>
    <w:rsid w:val="005F4D58"/>
    <w:rsid w:val="005F506A"/>
    <w:rsid w:val="00600B91"/>
    <w:rsid w:val="00601A35"/>
    <w:rsid w:val="006066A8"/>
    <w:rsid w:val="006071E4"/>
    <w:rsid w:val="00607938"/>
    <w:rsid w:val="00610DAE"/>
    <w:rsid w:val="00611979"/>
    <w:rsid w:val="00611C89"/>
    <w:rsid w:val="006133B6"/>
    <w:rsid w:val="00613EFF"/>
    <w:rsid w:val="0063018A"/>
    <w:rsid w:val="006307F1"/>
    <w:rsid w:val="006312F0"/>
    <w:rsid w:val="00632243"/>
    <w:rsid w:val="00640C77"/>
    <w:rsid w:val="006415E3"/>
    <w:rsid w:val="006506EA"/>
    <w:rsid w:val="00652113"/>
    <w:rsid w:val="006546F7"/>
    <w:rsid w:val="00662766"/>
    <w:rsid w:val="00663CC0"/>
    <w:rsid w:val="00671E73"/>
    <w:rsid w:val="00676626"/>
    <w:rsid w:val="006771A9"/>
    <w:rsid w:val="00687658"/>
    <w:rsid w:val="0069144B"/>
    <w:rsid w:val="00693012"/>
    <w:rsid w:val="006947BF"/>
    <w:rsid w:val="00696CC3"/>
    <w:rsid w:val="006A0A88"/>
    <w:rsid w:val="006A110A"/>
    <w:rsid w:val="006A50A8"/>
    <w:rsid w:val="006A5944"/>
    <w:rsid w:val="006B3D94"/>
    <w:rsid w:val="006B5759"/>
    <w:rsid w:val="006B70A3"/>
    <w:rsid w:val="006B7128"/>
    <w:rsid w:val="006B7710"/>
    <w:rsid w:val="006B7947"/>
    <w:rsid w:val="006C11DA"/>
    <w:rsid w:val="006C707C"/>
    <w:rsid w:val="006D0A14"/>
    <w:rsid w:val="006D2B3E"/>
    <w:rsid w:val="006D2F5E"/>
    <w:rsid w:val="006D39DB"/>
    <w:rsid w:val="006D4D2B"/>
    <w:rsid w:val="006D68FB"/>
    <w:rsid w:val="006D769D"/>
    <w:rsid w:val="006E22BB"/>
    <w:rsid w:val="006E2C1F"/>
    <w:rsid w:val="006E377F"/>
    <w:rsid w:val="006E4F5E"/>
    <w:rsid w:val="006E53B1"/>
    <w:rsid w:val="006E5EFD"/>
    <w:rsid w:val="006E70E7"/>
    <w:rsid w:val="006E7D55"/>
    <w:rsid w:val="006F4953"/>
    <w:rsid w:val="00704BBE"/>
    <w:rsid w:val="00704FCA"/>
    <w:rsid w:val="007070B8"/>
    <w:rsid w:val="0070795A"/>
    <w:rsid w:val="007154EE"/>
    <w:rsid w:val="00715548"/>
    <w:rsid w:val="007163C7"/>
    <w:rsid w:val="007177D6"/>
    <w:rsid w:val="00717BB7"/>
    <w:rsid w:val="00720645"/>
    <w:rsid w:val="007223B4"/>
    <w:rsid w:val="007234D3"/>
    <w:rsid w:val="00724201"/>
    <w:rsid w:val="00727648"/>
    <w:rsid w:val="007302A2"/>
    <w:rsid w:val="0073349A"/>
    <w:rsid w:val="00736C27"/>
    <w:rsid w:val="0073795E"/>
    <w:rsid w:val="007435E8"/>
    <w:rsid w:val="007476B8"/>
    <w:rsid w:val="0074774B"/>
    <w:rsid w:val="00751723"/>
    <w:rsid w:val="007523F7"/>
    <w:rsid w:val="00753530"/>
    <w:rsid w:val="00757CA0"/>
    <w:rsid w:val="00761CC4"/>
    <w:rsid w:val="007631D5"/>
    <w:rsid w:val="00765765"/>
    <w:rsid w:val="00765792"/>
    <w:rsid w:val="00771776"/>
    <w:rsid w:val="00773463"/>
    <w:rsid w:val="00773C51"/>
    <w:rsid w:val="00775009"/>
    <w:rsid w:val="00777CC9"/>
    <w:rsid w:val="0078358C"/>
    <w:rsid w:val="00791DED"/>
    <w:rsid w:val="0079323F"/>
    <w:rsid w:val="0079420D"/>
    <w:rsid w:val="00795A6C"/>
    <w:rsid w:val="00795B7E"/>
    <w:rsid w:val="007A1BC3"/>
    <w:rsid w:val="007A24D7"/>
    <w:rsid w:val="007A3623"/>
    <w:rsid w:val="007A4A4C"/>
    <w:rsid w:val="007A54F5"/>
    <w:rsid w:val="007A5B16"/>
    <w:rsid w:val="007B35F2"/>
    <w:rsid w:val="007C3A85"/>
    <w:rsid w:val="007C4232"/>
    <w:rsid w:val="007C7974"/>
    <w:rsid w:val="007D1F21"/>
    <w:rsid w:val="007D3553"/>
    <w:rsid w:val="007D3B4D"/>
    <w:rsid w:val="007D3BEF"/>
    <w:rsid w:val="007D41F9"/>
    <w:rsid w:val="007D47C4"/>
    <w:rsid w:val="007D7527"/>
    <w:rsid w:val="007E3264"/>
    <w:rsid w:val="007F0F46"/>
    <w:rsid w:val="007F1779"/>
    <w:rsid w:val="007F1A75"/>
    <w:rsid w:val="007F2FAD"/>
    <w:rsid w:val="007F4584"/>
    <w:rsid w:val="007F4DE7"/>
    <w:rsid w:val="007F7BF5"/>
    <w:rsid w:val="008020B2"/>
    <w:rsid w:val="008034ED"/>
    <w:rsid w:val="00810774"/>
    <w:rsid w:val="00810B34"/>
    <w:rsid w:val="0081134A"/>
    <w:rsid w:val="00811485"/>
    <w:rsid w:val="008117EC"/>
    <w:rsid w:val="008155C7"/>
    <w:rsid w:val="00820ADB"/>
    <w:rsid w:val="008230E4"/>
    <w:rsid w:val="0082482D"/>
    <w:rsid w:val="00844020"/>
    <w:rsid w:val="008442CC"/>
    <w:rsid w:val="0084669B"/>
    <w:rsid w:val="008513D9"/>
    <w:rsid w:val="00856E03"/>
    <w:rsid w:val="00857F34"/>
    <w:rsid w:val="00860B7B"/>
    <w:rsid w:val="0086217F"/>
    <w:rsid w:val="0086412E"/>
    <w:rsid w:val="0086567B"/>
    <w:rsid w:val="00865EC4"/>
    <w:rsid w:val="00866496"/>
    <w:rsid w:val="00866FF0"/>
    <w:rsid w:val="008676BA"/>
    <w:rsid w:val="0087063C"/>
    <w:rsid w:val="00870C78"/>
    <w:rsid w:val="00870FB1"/>
    <w:rsid w:val="00873A30"/>
    <w:rsid w:val="00875252"/>
    <w:rsid w:val="00875402"/>
    <w:rsid w:val="0088671B"/>
    <w:rsid w:val="00887C10"/>
    <w:rsid w:val="0089119A"/>
    <w:rsid w:val="008914F2"/>
    <w:rsid w:val="00893991"/>
    <w:rsid w:val="0089498B"/>
    <w:rsid w:val="00894C09"/>
    <w:rsid w:val="008A1BA8"/>
    <w:rsid w:val="008A1E9F"/>
    <w:rsid w:val="008A457B"/>
    <w:rsid w:val="008A5333"/>
    <w:rsid w:val="008A65B9"/>
    <w:rsid w:val="008B0945"/>
    <w:rsid w:val="008B14C3"/>
    <w:rsid w:val="008B2185"/>
    <w:rsid w:val="008B43AA"/>
    <w:rsid w:val="008B46FB"/>
    <w:rsid w:val="008B57FE"/>
    <w:rsid w:val="008B6C48"/>
    <w:rsid w:val="008B7C61"/>
    <w:rsid w:val="008C06BC"/>
    <w:rsid w:val="008C521F"/>
    <w:rsid w:val="008C5BA9"/>
    <w:rsid w:val="008D1A58"/>
    <w:rsid w:val="008D2FFC"/>
    <w:rsid w:val="008D46D4"/>
    <w:rsid w:val="008D4749"/>
    <w:rsid w:val="008D5E51"/>
    <w:rsid w:val="008E1E9B"/>
    <w:rsid w:val="008F3279"/>
    <w:rsid w:val="008F3355"/>
    <w:rsid w:val="009009C5"/>
    <w:rsid w:val="00901F31"/>
    <w:rsid w:val="0090418D"/>
    <w:rsid w:val="00904801"/>
    <w:rsid w:val="00910BAB"/>
    <w:rsid w:val="0091361D"/>
    <w:rsid w:val="009163D9"/>
    <w:rsid w:val="00920947"/>
    <w:rsid w:val="00923E30"/>
    <w:rsid w:val="00923E93"/>
    <w:rsid w:val="009262DF"/>
    <w:rsid w:val="009302DF"/>
    <w:rsid w:val="00931131"/>
    <w:rsid w:val="00931805"/>
    <w:rsid w:val="0093237B"/>
    <w:rsid w:val="00933D0A"/>
    <w:rsid w:val="00937007"/>
    <w:rsid w:val="00940086"/>
    <w:rsid w:val="00941E0C"/>
    <w:rsid w:val="0094263A"/>
    <w:rsid w:val="009439C5"/>
    <w:rsid w:val="00943A2D"/>
    <w:rsid w:val="00952C1E"/>
    <w:rsid w:val="00963569"/>
    <w:rsid w:val="00965FCE"/>
    <w:rsid w:val="0097111F"/>
    <w:rsid w:val="009715FF"/>
    <w:rsid w:val="009740C7"/>
    <w:rsid w:val="00974941"/>
    <w:rsid w:val="00982999"/>
    <w:rsid w:val="009961E9"/>
    <w:rsid w:val="0099726A"/>
    <w:rsid w:val="009B2396"/>
    <w:rsid w:val="009B3DBC"/>
    <w:rsid w:val="009B3EC3"/>
    <w:rsid w:val="009B410C"/>
    <w:rsid w:val="009B4898"/>
    <w:rsid w:val="009B49F4"/>
    <w:rsid w:val="009D04E9"/>
    <w:rsid w:val="009D2378"/>
    <w:rsid w:val="009D7C17"/>
    <w:rsid w:val="009E3C61"/>
    <w:rsid w:val="009E417D"/>
    <w:rsid w:val="009E49F0"/>
    <w:rsid w:val="009E4B9F"/>
    <w:rsid w:val="009E5581"/>
    <w:rsid w:val="009F0E92"/>
    <w:rsid w:val="009F520F"/>
    <w:rsid w:val="009F636A"/>
    <w:rsid w:val="009F6FD8"/>
    <w:rsid w:val="009F766E"/>
    <w:rsid w:val="009F7FEA"/>
    <w:rsid w:val="00A016AE"/>
    <w:rsid w:val="00A03906"/>
    <w:rsid w:val="00A041C4"/>
    <w:rsid w:val="00A04E77"/>
    <w:rsid w:val="00A07519"/>
    <w:rsid w:val="00A12595"/>
    <w:rsid w:val="00A23770"/>
    <w:rsid w:val="00A24D27"/>
    <w:rsid w:val="00A270D2"/>
    <w:rsid w:val="00A27D45"/>
    <w:rsid w:val="00A33F96"/>
    <w:rsid w:val="00A3420F"/>
    <w:rsid w:val="00A345B8"/>
    <w:rsid w:val="00A347D4"/>
    <w:rsid w:val="00A34B65"/>
    <w:rsid w:val="00A376A6"/>
    <w:rsid w:val="00A377A5"/>
    <w:rsid w:val="00A40909"/>
    <w:rsid w:val="00A4182B"/>
    <w:rsid w:val="00A423F1"/>
    <w:rsid w:val="00A43076"/>
    <w:rsid w:val="00A50566"/>
    <w:rsid w:val="00A506A2"/>
    <w:rsid w:val="00A51D55"/>
    <w:rsid w:val="00A51F8F"/>
    <w:rsid w:val="00A54EE8"/>
    <w:rsid w:val="00A559A2"/>
    <w:rsid w:val="00A57296"/>
    <w:rsid w:val="00A61B4B"/>
    <w:rsid w:val="00A6355E"/>
    <w:rsid w:val="00A652B4"/>
    <w:rsid w:val="00A66757"/>
    <w:rsid w:val="00A66EBD"/>
    <w:rsid w:val="00A73B03"/>
    <w:rsid w:val="00A8416B"/>
    <w:rsid w:val="00A973DA"/>
    <w:rsid w:val="00AA10B9"/>
    <w:rsid w:val="00AA4AE3"/>
    <w:rsid w:val="00AA52A5"/>
    <w:rsid w:val="00AA57F5"/>
    <w:rsid w:val="00AA5A47"/>
    <w:rsid w:val="00AA7E8D"/>
    <w:rsid w:val="00AB05C0"/>
    <w:rsid w:val="00AB4730"/>
    <w:rsid w:val="00AB6DF0"/>
    <w:rsid w:val="00AC029E"/>
    <w:rsid w:val="00AC0E43"/>
    <w:rsid w:val="00AC115A"/>
    <w:rsid w:val="00AC426C"/>
    <w:rsid w:val="00AD1BA6"/>
    <w:rsid w:val="00AD3C2D"/>
    <w:rsid w:val="00AD4136"/>
    <w:rsid w:val="00AD7FD2"/>
    <w:rsid w:val="00AE046A"/>
    <w:rsid w:val="00AE1FEC"/>
    <w:rsid w:val="00AE6EDF"/>
    <w:rsid w:val="00AE731A"/>
    <w:rsid w:val="00AF21C4"/>
    <w:rsid w:val="00B00009"/>
    <w:rsid w:val="00B01AC3"/>
    <w:rsid w:val="00B04A20"/>
    <w:rsid w:val="00B10EFD"/>
    <w:rsid w:val="00B12808"/>
    <w:rsid w:val="00B12E80"/>
    <w:rsid w:val="00B1625B"/>
    <w:rsid w:val="00B201A9"/>
    <w:rsid w:val="00B31367"/>
    <w:rsid w:val="00B3618A"/>
    <w:rsid w:val="00B37CAC"/>
    <w:rsid w:val="00B4586B"/>
    <w:rsid w:val="00B4610C"/>
    <w:rsid w:val="00B46243"/>
    <w:rsid w:val="00B47AFC"/>
    <w:rsid w:val="00B5290B"/>
    <w:rsid w:val="00B54BF7"/>
    <w:rsid w:val="00B64A5C"/>
    <w:rsid w:val="00B6734C"/>
    <w:rsid w:val="00B67BE3"/>
    <w:rsid w:val="00B72CA4"/>
    <w:rsid w:val="00B72DCD"/>
    <w:rsid w:val="00B72EDA"/>
    <w:rsid w:val="00B73B04"/>
    <w:rsid w:val="00B74DDB"/>
    <w:rsid w:val="00B774F9"/>
    <w:rsid w:val="00B775DE"/>
    <w:rsid w:val="00B80ECF"/>
    <w:rsid w:val="00B82CE0"/>
    <w:rsid w:val="00B8546D"/>
    <w:rsid w:val="00B86059"/>
    <w:rsid w:val="00B878DB"/>
    <w:rsid w:val="00B93165"/>
    <w:rsid w:val="00B93CD0"/>
    <w:rsid w:val="00B94484"/>
    <w:rsid w:val="00BA0134"/>
    <w:rsid w:val="00BA0E12"/>
    <w:rsid w:val="00BB5610"/>
    <w:rsid w:val="00BC0C6E"/>
    <w:rsid w:val="00BC1505"/>
    <w:rsid w:val="00BC456C"/>
    <w:rsid w:val="00BC51C3"/>
    <w:rsid w:val="00BC731B"/>
    <w:rsid w:val="00BD002A"/>
    <w:rsid w:val="00BD17B4"/>
    <w:rsid w:val="00BD26CC"/>
    <w:rsid w:val="00BD27AE"/>
    <w:rsid w:val="00BD4291"/>
    <w:rsid w:val="00BD6EF1"/>
    <w:rsid w:val="00BE0389"/>
    <w:rsid w:val="00BE2739"/>
    <w:rsid w:val="00BE34E6"/>
    <w:rsid w:val="00BE6327"/>
    <w:rsid w:val="00BF007E"/>
    <w:rsid w:val="00BF0285"/>
    <w:rsid w:val="00BF03BC"/>
    <w:rsid w:val="00BF04BA"/>
    <w:rsid w:val="00BF12A3"/>
    <w:rsid w:val="00BF4154"/>
    <w:rsid w:val="00BF45F3"/>
    <w:rsid w:val="00BF55F2"/>
    <w:rsid w:val="00C020AA"/>
    <w:rsid w:val="00C03436"/>
    <w:rsid w:val="00C10349"/>
    <w:rsid w:val="00C1310C"/>
    <w:rsid w:val="00C13B7B"/>
    <w:rsid w:val="00C13E66"/>
    <w:rsid w:val="00C21145"/>
    <w:rsid w:val="00C21218"/>
    <w:rsid w:val="00C21839"/>
    <w:rsid w:val="00C22099"/>
    <w:rsid w:val="00C22EA3"/>
    <w:rsid w:val="00C2324F"/>
    <w:rsid w:val="00C23394"/>
    <w:rsid w:val="00C27168"/>
    <w:rsid w:val="00C310C1"/>
    <w:rsid w:val="00C3489D"/>
    <w:rsid w:val="00C34F27"/>
    <w:rsid w:val="00C36A9A"/>
    <w:rsid w:val="00C36C12"/>
    <w:rsid w:val="00C40CC4"/>
    <w:rsid w:val="00C427DB"/>
    <w:rsid w:val="00C439E9"/>
    <w:rsid w:val="00C44DD3"/>
    <w:rsid w:val="00C45BBE"/>
    <w:rsid w:val="00C50978"/>
    <w:rsid w:val="00C519C5"/>
    <w:rsid w:val="00C576DE"/>
    <w:rsid w:val="00C6063E"/>
    <w:rsid w:val="00C60C97"/>
    <w:rsid w:val="00C619CD"/>
    <w:rsid w:val="00C63049"/>
    <w:rsid w:val="00C63541"/>
    <w:rsid w:val="00C658DE"/>
    <w:rsid w:val="00C65F6C"/>
    <w:rsid w:val="00C663B0"/>
    <w:rsid w:val="00C679BD"/>
    <w:rsid w:val="00C70FFD"/>
    <w:rsid w:val="00C71828"/>
    <w:rsid w:val="00C71DC6"/>
    <w:rsid w:val="00C72338"/>
    <w:rsid w:val="00C72845"/>
    <w:rsid w:val="00C74778"/>
    <w:rsid w:val="00C754DA"/>
    <w:rsid w:val="00C8215D"/>
    <w:rsid w:val="00C8278B"/>
    <w:rsid w:val="00C82C9A"/>
    <w:rsid w:val="00C86BDB"/>
    <w:rsid w:val="00C95E23"/>
    <w:rsid w:val="00C9651C"/>
    <w:rsid w:val="00C97926"/>
    <w:rsid w:val="00C97B93"/>
    <w:rsid w:val="00CA1C8F"/>
    <w:rsid w:val="00CA5FA9"/>
    <w:rsid w:val="00CB2AC9"/>
    <w:rsid w:val="00CB2D6B"/>
    <w:rsid w:val="00CB4620"/>
    <w:rsid w:val="00CB4DB1"/>
    <w:rsid w:val="00CC35A4"/>
    <w:rsid w:val="00CC3A02"/>
    <w:rsid w:val="00CC4307"/>
    <w:rsid w:val="00CC497B"/>
    <w:rsid w:val="00CD42AE"/>
    <w:rsid w:val="00CD5313"/>
    <w:rsid w:val="00CD7751"/>
    <w:rsid w:val="00CD7CDB"/>
    <w:rsid w:val="00CE35F0"/>
    <w:rsid w:val="00CE4867"/>
    <w:rsid w:val="00CE71D6"/>
    <w:rsid w:val="00CF17D9"/>
    <w:rsid w:val="00CF17E3"/>
    <w:rsid w:val="00CF2A94"/>
    <w:rsid w:val="00CF32E0"/>
    <w:rsid w:val="00CF3922"/>
    <w:rsid w:val="00CF44CE"/>
    <w:rsid w:val="00CF4FE2"/>
    <w:rsid w:val="00CF716B"/>
    <w:rsid w:val="00CF759F"/>
    <w:rsid w:val="00D03962"/>
    <w:rsid w:val="00D0460C"/>
    <w:rsid w:val="00D051B0"/>
    <w:rsid w:val="00D0741E"/>
    <w:rsid w:val="00D13EE9"/>
    <w:rsid w:val="00D17428"/>
    <w:rsid w:val="00D17CC2"/>
    <w:rsid w:val="00D21364"/>
    <w:rsid w:val="00D32938"/>
    <w:rsid w:val="00D337E0"/>
    <w:rsid w:val="00D34677"/>
    <w:rsid w:val="00D36891"/>
    <w:rsid w:val="00D40F08"/>
    <w:rsid w:val="00D410FD"/>
    <w:rsid w:val="00D4146C"/>
    <w:rsid w:val="00D41E9B"/>
    <w:rsid w:val="00D42767"/>
    <w:rsid w:val="00D441C0"/>
    <w:rsid w:val="00D459B5"/>
    <w:rsid w:val="00D50D87"/>
    <w:rsid w:val="00D53FA9"/>
    <w:rsid w:val="00D556AF"/>
    <w:rsid w:val="00D55D5D"/>
    <w:rsid w:val="00D5603F"/>
    <w:rsid w:val="00D56149"/>
    <w:rsid w:val="00D600C6"/>
    <w:rsid w:val="00D63E0B"/>
    <w:rsid w:val="00D65716"/>
    <w:rsid w:val="00D67E80"/>
    <w:rsid w:val="00DA04DB"/>
    <w:rsid w:val="00DA13C5"/>
    <w:rsid w:val="00DA3E00"/>
    <w:rsid w:val="00DB6E7D"/>
    <w:rsid w:val="00DC2486"/>
    <w:rsid w:val="00DC26C3"/>
    <w:rsid w:val="00DC29E7"/>
    <w:rsid w:val="00DC6E0D"/>
    <w:rsid w:val="00DD2EC6"/>
    <w:rsid w:val="00DD32B4"/>
    <w:rsid w:val="00DE330E"/>
    <w:rsid w:val="00DF38AA"/>
    <w:rsid w:val="00DF3F1C"/>
    <w:rsid w:val="00E0415C"/>
    <w:rsid w:val="00E04F5E"/>
    <w:rsid w:val="00E059E4"/>
    <w:rsid w:val="00E117EA"/>
    <w:rsid w:val="00E152E3"/>
    <w:rsid w:val="00E16FE8"/>
    <w:rsid w:val="00E175FD"/>
    <w:rsid w:val="00E17BF7"/>
    <w:rsid w:val="00E218D5"/>
    <w:rsid w:val="00E224BB"/>
    <w:rsid w:val="00E256F4"/>
    <w:rsid w:val="00E259AD"/>
    <w:rsid w:val="00E2644C"/>
    <w:rsid w:val="00E30279"/>
    <w:rsid w:val="00E3169E"/>
    <w:rsid w:val="00E32076"/>
    <w:rsid w:val="00E36414"/>
    <w:rsid w:val="00E42910"/>
    <w:rsid w:val="00E47BBE"/>
    <w:rsid w:val="00E50598"/>
    <w:rsid w:val="00E515FF"/>
    <w:rsid w:val="00E52DE4"/>
    <w:rsid w:val="00E52DEC"/>
    <w:rsid w:val="00E5344E"/>
    <w:rsid w:val="00E55210"/>
    <w:rsid w:val="00E63EBE"/>
    <w:rsid w:val="00E641B9"/>
    <w:rsid w:val="00E646A5"/>
    <w:rsid w:val="00E66749"/>
    <w:rsid w:val="00E67C08"/>
    <w:rsid w:val="00E67D28"/>
    <w:rsid w:val="00E7181B"/>
    <w:rsid w:val="00E71D95"/>
    <w:rsid w:val="00E720ED"/>
    <w:rsid w:val="00E72C7D"/>
    <w:rsid w:val="00E72EB7"/>
    <w:rsid w:val="00E74665"/>
    <w:rsid w:val="00E74D29"/>
    <w:rsid w:val="00E7579B"/>
    <w:rsid w:val="00E75FAF"/>
    <w:rsid w:val="00E82802"/>
    <w:rsid w:val="00E84EA8"/>
    <w:rsid w:val="00E85E48"/>
    <w:rsid w:val="00E87A99"/>
    <w:rsid w:val="00E94C44"/>
    <w:rsid w:val="00E970EE"/>
    <w:rsid w:val="00EA1718"/>
    <w:rsid w:val="00EA3CFA"/>
    <w:rsid w:val="00EA4C02"/>
    <w:rsid w:val="00EA6333"/>
    <w:rsid w:val="00EA76E9"/>
    <w:rsid w:val="00EB09A2"/>
    <w:rsid w:val="00EC0895"/>
    <w:rsid w:val="00EC390B"/>
    <w:rsid w:val="00EC48BE"/>
    <w:rsid w:val="00ED01FB"/>
    <w:rsid w:val="00ED713B"/>
    <w:rsid w:val="00EF3F7A"/>
    <w:rsid w:val="00EF6641"/>
    <w:rsid w:val="00F005CC"/>
    <w:rsid w:val="00F173BE"/>
    <w:rsid w:val="00F177B7"/>
    <w:rsid w:val="00F25394"/>
    <w:rsid w:val="00F332FF"/>
    <w:rsid w:val="00F40491"/>
    <w:rsid w:val="00F41749"/>
    <w:rsid w:val="00F42EED"/>
    <w:rsid w:val="00F465F0"/>
    <w:rsid w:val="00F52ADB"/>
    <w:rsid w:val="00F5300F"/>
    <w:rsid w:val="00F54CA3"/>
    <w:rsid w:val="00F57424"/>
    <w:rsid w:val="00F57443"/>
    <w:rsid w:val="00F60820"/>
    <w:rsid w:val="00F62985"/>
    <w:rsid w:val="00F63AF8"/>
    <w:rsid w:val="00F648C2"/>
    <w:rsid w:val="00F71767"/>
    <w:rsid w:val="00F718B0"/>
    <w:rsid w:val="00F72155"/>
    <w:rsid w:val="00F74C09"/>
    <w:rsid w:val="00F85AB9"/>
    <w:rsid w:val="00F902EB"/>
    <w:rsid w:val="00F92C7F"/>
    <w:rsid w:val="00F969E5"/>
    <w:rsid w:val="00F9733C"/>
    <w:rsid w:val="00FA29F0"/>
    <w:rsid w:val="00FA3522"/>
    <w:rsid w:val="00FA5591"/>
    <w:rsid w:val="00FA6454"/>
    <w:rsid w:val="00FA6EAC"/>
    <w:rsid w:val="00FA7022"/>
    <w:rsid w:val="00FB0ABB"/>
    <w:rsid w:val="00FB0D07"/>
    <w:rsid w:val="00FB347C"/>
    <w:rsid w:val="00FB4405"/>
    <w:rsid w:val="00FC54BB"/>
    <w:rsid w:val="00FC5CA6"/>
    <w:rsid w:val="00FC5DEE"/>
    <w:rsid w:val="00FC7BD7"/>
    <w:rsid w:val="00FD229D"/>
    <w:rsid w:val="00FD22D2"/>
    <w:rsid w:val="00FD3669"/>
    <w:rsid w:val="00FD5D2A"/>
    <w:rsid w:val="00FD7121"/>
    <w:rsid w:val="00FE0297"/>
    <w:rsid w:val="00FE1B76"/>
    <w:rsid w:val="00FE23AD"/>
    <w:rsid w:val="00FE5F09"/>
    <w:rsid w:val="00FF063E"/>
    <w:rsid w:val="00FF563E"/>
    <w:rsid w:val="00FF72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1FCC8E"/>
  <w15:docId w15:val="{90D30C0D-661B-4959-B5A2-E2F32521F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1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51C3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902E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902E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rsid w:val="00C2716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0D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D0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A0D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D01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F902EB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2EB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2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902E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F902EB"/>
  </w:style>
  <w:style w:type="character" w:customStyle="1" w:styleId="apple-converted-space">
    <w:name w:val="apple-converted-space"/>
    <w:basedOn w:val="DefaultParagraphFont"/>
    <w:rsid w:val="00F902EB"/>
  </w:style>
  <w:style w:type="character" w:customStyle="1" w:styleId="aqj">
    <w:name w:val="aqj"/>
    <w:basedOn w:val="DefaultParagraphFont"/>
    <w:rsid w:val="00F902EB"/>
  </w:style>
  <w:style w:type="table" w:styleId="TableGrid">
    <w:name w:val="Table Grid"/>
    <w:basedOn w:val="TableNormal"/>
    <w:uiPriority w:val="39"/>
    <w:rsid w:val="00F902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-3969191218909382275gmail-msolistparagraph">
    <w:name w:val="m_-3969191218909382275gmail-msolistparagraph"/>
    <w:basedOn w:val="Normal"/>
    <w:rsid w:val="00F902EB"/>
    <w:pPr>
      <w:spacing w:before="100" w:beforeAutospacing="1" w:after="100" w:afterAutospacing="1"/>
    </w:pPr>
  </w:style>
  <w:style w:type="character" w:customStyle="1" w:styleId="ams">
    <w:name w:val="ams"/>
    <w:basedOn w:val="DefaultParagraphFont"/>
    <w:rsid w:val="00F902EB"/>
  </w:style>
  <w:style w:type="character" w:customStyle="1" w:styleId="A2">
    <w:name w:val="A2"/>
    <w:uiPriority w:val="99"/>
    <w:rsid w:val="00F902EB"/>
    <w:rPr>
      <w:rFonts w:cs="Klavika Rg"/>
      <w:color w:val="000000"/>
      <w:sz w:val="20"/>
      <w:szCs w:val="20"/>
    </w:rPr>
  </w:style>
  <w:style w:type="paragraph" w:customStyle="1" w:styleId="Default">
    <w:name w:val="Default"/>
    <w:rsid w:val="00F902EB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IN" w:eastAsia="en-IN"/>
    </w:rPr>
  </w:style>
  <w:style w:type="paragraph" w:customStyle="1" w:styleId="Normal1">
    <w:name w:val="Normal1"/>
    <w:rsid w:val="00F902EB"/>
    <w:pPr>
      <w:spacing w:after="0" w:line="276" w:lineRule="auto"/>
    </w:pPr>
    <w:rPr>
      <w:rFonts w:ascii="Arial" w:eastAsia="Arial" w:hAnsi="Arial" w:cs="Arial"/>
      <w:color w:val="000000"/>
      <w:lang w:val="en-IN" w:eastAsia="en-IN"/>
    </w:rPr>
  </w:style>
  <w:style w:type="paragraph" w:customStyle="1" w:styleId="Normal2">
    <w:name w:val="Normal2"/>
    <w:rsid w:val="00F902EB"/>
    <w:pPr>
      <w:spacing w:after="0" w:line="276" w:lineRule="auto"/>
    </w:pPr>
    <w:rPr>
      <w:rFonts w:ascii="Arial" w:eastAsia="Arial" w:hAnsi="Arial" w:cs="Arial"/>
      <w:color w:val="000000"/>
      <w:lang w:val="en-IN" w:eastAsia="en-IN"/>
    </w:rPr>
  </w:style>
  <w:style w:type="paragraph" w:styleId="NoSpacing">
    <w:name w:val="No Spacing"/>
    <w:uiPriority w:val="1"/>
    <w:qFormat/>
    <w:rsid w:val="00F902EB"/>
    <w:pPr>
      <w:spacing w:after="0" w:line="240" w:lineRule="auto"/>
    </w:pPr>
    <w:rPr>
      <w:szCs w:val="32"/>
      <w:lang w:bidi="bo-CN"/>
    </w:rPr>
  </w:style>
  <w:style w:type="paragraph" w:customStyle="1" w:styleId="Tablebody">
    <w:name w:val="Table body"/>
    <w:basedOn w:val="BodyText"/>
    <w:link w:val="TablebodyChar"/>
    <w:rsid w:val="00546D68"/>
    <w:pPr>
      <w:spacing w:after="0" w:line="240" w:lineRule="atLeast"/>
    </w:pPr>
    <w:rPr>
      <w:rFonts w:ascii="Arial Narrow" w:hAnsi="Arial Narrow" w:cs="Arial"/>
      <w:sz w:val="20"/>
      <w:szCs w:val="20"/>
      <w:lang w:val="en-AU"/>
    </w:rPr>
  </w:style>
  <w:style w:type="character" w:customStyle="1" w:styleId="TablebodyChar">
    <w:name w:val="Table body Char"/>
    <w:link w:val="Tablebody"/>
    <w:locked/>
    <w:rsid w:val="00546D68"/>
    <w:rPr>
      <w:rFonts w:ascii="Arial Narrow" w:eastAsia="Times New Roman" w:hAnsi="Arial Narrow" w:cs="Arial"/>
      <w:sz w:val="20"/>
      <w:szCs w:val="20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546D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6D68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rsid w:val="00B72D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2DC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51C3"/>
    <w:rPr>
      <w:rFonts w:asciiTheme="majorHAnsi" w:eastAsiaTheme="majorEastAsia" w:hAnsiTheme="majorHAnsi" w:cstheme="majorBidi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2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2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235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9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485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089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439370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601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118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574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0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9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e.edu.b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 Rasaily</dc:creator>
  <cp:keywords/>
  <dc:description/>
  <cp:lastModifiedBy>Windows User</cp:lastModifiedBy>
  <cp:revision>7</cp:revision>
  <cp:lastPrinted>2021-01-25T05:29:00Z</cp:lastPrinted>
  <dcterms:created xsi:type="dcterms:W3CDTF">2021-05-05T07:08:00Z</dcterms:created>
  <dcterms:modified xsi:type="dcterms:W3CDTF">2022-08-30T08:51:00Z</dcterms:modified>
</cp:coreProperties>
</file>